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130B84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2AD7FAD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507D694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655F96E" w14:textId="11662103" w:rsidR="00230329" w:rsidRPr="008271AB" w:rsidRDefault="008271AB" w:rsidP="004E13B1">
      <w:pPr>
        <w:pStyle w:val="u7"/>
        <w:numPr>
          <w:ilvl w:val="0"/>
          <w:numId w:val="0"/>
        </w:numPr>
        <w:jc w:val="center"/>
        <w:rPr>
          <w:b/>
          <w:sz w:val="34"/>
          <w:szCs w:val="32"/>
        </w:rPr>
      </w:pPr>
      <w:r w:rsidRPr="008271AB">
        <w:rPr>
          <w:b/>
          <w:sz w:val="34"/>
          <w:szCs w:val="32"/>
        </w:rPr>
        <w:t>KẾ HOẠCH THỰC TẬP NHẬN THỨC</w:t>
      </w:r>
    </w:p>
    <w:p w14:paraId="705C4F0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7703CF" w14:textId="0984CF15" w:rsidR="004E13B1" w:rsidRDefault="00BD036F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b/>
          <w:sz w:val="32"/>
        </w:rPr>
        <w:t>QUẢN LÝ CHI TIÊU CÁ NHÂN, HỘ GIA ĐÌNH</w:t>
      </w:r>
    </w:p>
    <w:p w14:paraId="680BB463" w14:textId="284E9D15" w:rsidR="004E13B1" w:rsidRDefault="004E13B1" w:rsidP="004A089F">
      <w:pPr>
        <w:spacing w:before="0" w:line="240" w:lineRule="auto"/>
        <w:ind w:firstLine="0"/>
        <w:jc w:val="center"/>
        <w:rPr>
          <w:b/>
          <w:bCs/>
          <w:sz w:val="36"/>
          <w:szCs w:val="36"/>
        </w:rPr>
      </w:pPr>
    </w:p>
    <w:p w14:paraId="6AECE733" w14:textId="77777777" w:rsidR="00BD036F" w:rsidRPr="004A089F" w:rsidRDefault="00BD036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141800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3C342503" w:rsidR="004B658C" w:rsidRDefault="004B658C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  <w:r w:rsidR="00D406D2">
        <w:rPr>
          <w:b/>
          <w:sz w:val="28"/>
          <w:szCs w:val="28"/>
        </w:rPr>
        <w:t>10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="001A65B8" w:rsidRPr="001A65B8">
        <w:rPr>
          <w:b/>
          <w:sz w:val="28"/>
          <w:szCs w:val="28"/>
        </w:rPr>
        <w:t>:</w:t>
      </w:r>
    </w:p>
    <w:p w14:paraId="7838D603" w14:textId="3625EEA0" w:rsidR="008271AB" w:rsidRPr="00557582" w:rsidRDefault="00F3677D" w:rsidP="00557582">
      <w:pPr>
        <w:pStyle w:val="oancuaDanhsac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="00557582"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>hóm</w:t>
      </w:r>
      <w:r w:rsidR="00557582" w:rsidRPr="00557582">
        <w:rPr>
          <w:bCs/>
          <w:color w:val="000000"/>
          <w:szCs w:val="26"/>
        </w:rPr>
        <w:t xml:space="preserve">: </w:t>
      </w:r>
      <w:r w:rsidR="00BD036F">
        <w:rPr>
          <w:szCs w:val="26"/>
          <w:lang w:val="fr-FR"/>
        </w:rPr>
        <w:t>Trà Phạm Ý Nhi</w:t>
      </w:r>
      <w:r w:rsidR="008271AB" w:rsidRPr="00557582">
        <w:rPr>
          <w:szCs w:val="26"/>
          <w:lang w:val="fr-FR"/>
        </w:rPr>
        <w:tab/>
      </w:r>
      <w:proofErr w:type="gramStart"/>
      <w:r w:rsidR="008271AB" w:rsidRPr="00557582">
        <w:rPr>
          <w:szCs w:val="26"/>
          <w:lang w:val="fr-FR"/>
        </w:rPr>
        <w:t>Lớp :</w:t>
      </w:r>
      <w:proofErr w:type="gramEnd"/>
      <w:r w:rsidR="008271AB" w:rsidRPr="00557582">
        <w:rPr>
          <w:szCs w:val="26"/>
          <w:lang w:val="fr-FR"/>
        </w:rPr>
        <w:t xml:space="preserve"> </w:t>
      </w:r>
      <w:r w:rsidR="00BD036F">
        <w:rPr>
          <w:szCs w:val="26"/>
          <w:lang w:val="fr-FR"/>
        </w:rPr>
        <w:t>45k21.1</w:t>
      </w:r>
    </w:p>
    <w:p w14:paraId="586DF682" w14:textId="73316206" w:rsidR="008271AB" w:rsidRDefault="00557582" w:rsidP="00557582">
      <w:pPr>
        <w:pStyle w:val="oancuaDanhsac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BD036F">
        <w:rPr>
          <w:szCs w:val="26"/>
          <w:lang w:val="fr-FR"/>
        </w:rPr>
        <w:t>Võ Thị Thu Thúy</w:t>
      </w:r>
      <w:r w:rsidR="008271AB" w:rsidRPr="00557582">
        <w:rPr>
          <w:szCs w:val="26"/>
          <w:lang w:val="fr-FR"/>
        </w:rPr>
        <w:tab/>
        <w:t xml:space="preserve">Lớp : </w:t>
      </w:r>
      <w:r w:rsidR="00BD036F">
        <w:rPr>
          <w:szCs w:val="26"/>
          <w:lang w:val="fr-FR"/>
        </w:rPr>
        <w:t>45k21.1</w:t>
      </w:r>
    </w:p>
    <w:p w14:paraId="309923CA" w14:textId="4F79A5FE" w:rsidR="00BD036F" w:rsidRPr="00557582" w:rsidRDefault="00BD036F" w:rsidP="00BD036F">
      <w:pPr>
        <w:pStyle w:val="oancuaDanhsach"/>
        <w:tabs>
          <w:tab w:val="left" w:pos="1418"/>
          <w:tab w:val="left" w:pos="6237"/>
        </w:tabs>
        <w:spacing w:before="0" w:after="0"/>
        <w:ind w:left="1418" w:firstLine="0"/>
        <w:jc w:val="left"/>
        <w:rPr>
          <w:szCs w:val="26"/>
          <w:lang w:val="fr-FR"/>
        </w:rPr>
      </w:pPr>
    </w:p>
    <w:p w14:paraId="21266D5A" w14:textId="377CACB2" w:rsidR="008271AB" w:rsidRPr="008271AB" w:rsidRDefault="008271AB" w:rsidP="00557582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>Giảng viên hướng dẫn</w:t>
      </w:r>
      <w:r w:rsidR="00D406D2">
        <w:rPr>
          <w:b/>
          <w:sz w:val="28"/>
          <w:szCs w:val="28"/>
          <w:lang w:val="fr-FR"/>
        </w:rPr>
        <w:t xml:space="preserve"> </w:t>
      </w:r>
      <w:r>
        <w:rPr>
          <w:b/>
          <w:sz w:val="28"/>
          <w:szCs w:val="28"/>
          <w:lang w:val="fr-FR"/>
        </w:rPr>
        <w:t xml:space="preserve">: </w:t>
      </w:r>
      <w:r w:rsidR="00BD036F">
        <w:rPr>
          <w:lang w:val="fr-FR"/>
        </w:rPr>
        <w:t>Hoàng Thị Thanh Hà</w:t>
      </w:r>
    </w:p>
    <w:p w14:paraId="60733FE2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0669CE4" w14:textId="77777777" w:rsidR="009C0D6A" w:rsidRPr="00F10906" w:rsidRDefault="009C0D6A" w:rsidP="004A089F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179DAF95" w14:textId="77777777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765A40C" w14:textId="77777777" w:rsidR="001A65B8" w:rsidRPr="00BF13FF" w:rsidRDefault="001A65B8" w:rsidP="004A089F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31532DB0" w14:textId="7314122D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4038" w:type="dxa"/>
        <w:tblInd w:w="-5" w:type="dxa"/>
        <w:tblLook w:val="04A0" w:firstRow="1" w:lastRow="0" w:firstColumn="1" w:lastColumn="0" w:noHBand="0" w:noVBand="1"/>
      </w:tblPr>
      <w:tblGrid>
        <w:gridCol w:w="645"/>
        <w:gridCol w:w="5669"/>
        <w:gridCol w:w="567"/>
        <w:gridCol w:w="1247"/>
        <w:gridCol w:w="1247"/>
        <w:gridCol w:w="2324"/>
        <w:gridCol w:w="1317"/>
        <w:gridCol w:w="1022"/>
      </w:tblGrid>
      <w:tr w:rsidR="00FF7060" w:rsidRPr="00D84E1B" w14:paraId="00B82B81" w14:textId="77777777" w:rsidTr="0050652B">
        <w:trPr>
          <w:trHeight w:val="27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ên công việ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FFD4C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ố ngày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bắt đầu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kết thúc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ười thực hiện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rạng thái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Ghi chú</w:t>
            </w:r>
          </w:p>
        </w:tc>
      </w:tr>
      <w:tr w:rsidR="00FF7060" w:rsidRPr="00D84E1B" w14:paraId="2B318889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Chuẩn b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8373584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0C3AA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Phân nhóm trưở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6A263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1FF87AA5" w:rsidR="00FF7060" w:rsidRPr="00381C9B" w:rsidRDefault="00BD036F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/6</w:t>
            </w:r>
            <w:r w:rsidR="00FF7060"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7/03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33A9051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ài đặt Visual Studio, SQL Serv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B137AE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14D30308" w:rsidR="00FF7060" w:rsidRPr="00381C9B" w:rsidRDefault="00BD036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2F75CC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tài khoản trên Github (github.com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26C16B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02C931C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E19E6B4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Git và Githu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CA45B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2A926F2A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5586F30" w14:textId="77777777" w:rsidTr="0050652B">
        <w:trPr>
          <w:trHeight w:val="1104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kho cho nhóm theo cú pháp: TTNT45K_XX</w:t>
            </w:r>
          </w:p>
          <w:p w14:paraId="7BA4C512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ới XX: là số thứ tự của nhóm.</w:t>
            </w:r>
          </w:p>
          <w:p w14:paraId="1141754C" w14:textId="7B292C6F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í dụ: nếu bạn thuộc nhóm 1, thì nhóm trưởng đặt tên kho là: TTNT45K_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3DADD1" w14:textId="5D45720C" w:rsidR="00FF7060" w:rsidRPr="00381C9B" w:rsidRDefault="00D406D2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3AEFF7D7" w:rsidR="00FF7060" w:rsidRPr="00381C9B" w:rsidRDefault="00BD036F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9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0EC74D2C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AAADA92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ời các thành viên join vào k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2259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9EA8F2" w14:textId="6C2A408D" w:rsidR="00FF7060" w:rsidRPr="00381C9B" w:rsidRDefault="00BD036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A254A7C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hành viên nhóm clone kho về máy tính cá nhâ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EF9E4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70B88E1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Võ Thị Thu Thúy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DC38479" w14:textId="77777777" w:rsidTr="0050652B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</w:p>
          <w:p w14:paraId="03243E1B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lại Git, Github</w:t>
            </w:r>
          </w:p>
          <w:p w14:paraId="253B819D" w14:textId="15629CC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Kiểm tra công việc ở mục 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E82046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6A3FCFD8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79430C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Học lập trình với Winform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48CF4B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BDC3F07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WINDOWS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2054F4E" w14:textId="4C351A9D" w:rsidR="00FF7060" w:rsidRPr="00381C9B" w:rsidRDefault="00D406D2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6301DB15" w:rsidR="00FF7060" w:rsidRPr="00381C9B" w:rsidRDefault="00BD036F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4797DEF3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2E65746" w14:textId="77777777" w:rsidTr="0050652B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Làm bài tập:</w:t>
            </w:r>
          </w:p>
          <w:p w14:paraId="299D1335" w14:textId="5752BD56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Tạo một Calculator có khả năng làm các phép toán: CỘNG, TRỪ, NHÂN, CHI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F6A7C2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0BD7DBD2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35E2610" w14:textId="77777777" w:rsidTr="0050652B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  <w:r w:rsidRPr="00381C9B">
              <w:rPr>
                <w:color w:val="000000"/>
                <w:sz w:val="24"/>
                <w:szCs w:val="24"/>
              </w:rPr>
              <w:br/>
              <w:t>- Review bài Calculator ở mục 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F29A10" w14:textId="77777777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4883E9F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BD036F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BEFD8E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Nhận bài tập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25F78C" w14:textId="3A209922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41C5D33C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406D2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D64C51F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MDI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60BFAB" w14:textId="0F9F911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72BAC45E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406D2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1097939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ạo form sơ bộ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D61187" w14:textId="2C4AD439" w:rsidR="00FF7060" w:rsidRPr="00381C9B" w:rsidRDefault="00D406D2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58F0BAFE" w:rsidR="00FF7060" w:rsidRPr="00381C9B" w:rsidRDefault="00D406D2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9CE034" w14:textId="370C0F6D" w:rsidR="00FF7060" w:rsidRPr="00381C9B" w:rsidRDefault="00E46AC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F1F9A88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ạo cơ sở dữ liệu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588BA5" w14:textId="0FC278EB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9D10F5" w14:textId="7B751D31" w:rsidR="00FF7060" w:rsidRPr="00381C9B" w:rsidRDefault="00685A4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0E9B095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Viết phần tổng quan của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894E3C" w14:textId="32A5826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0A64D908" w:rsidR="00FF7060" w:rsidRPr="00381C9B" w:rsidRDefault="00685A4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à Phạm Ý Nh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47709E4" w14:textId="77777777" w:rsidTr="0050652B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9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FF7060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để: </w:t>
            </w:r>
          </w:p>
          <w:p w14:paraId="48F3BFBD" w14:textId="49755F22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công việc ở mục 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A0F8E9A" w14:textId="12885148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0A8F9769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E46ACC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69EE8E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10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làm việc với cơ sở dữ liệu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643A5D" w14:textId="12A302E9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4B434DF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E46ACC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84747CF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hực hiện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E95459" w14:textId="12B370A0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661A8BB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Code chức năng 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D8317B" w14:textId="3B456F77" w:rsidR="00FF7060" w:rsidRPr="00381C9B" w:rsidRDefault="00A320AD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2FDC8E22" w:rsidR="00FF7060" w:rsidRPr="00381C9B" w:rsidRDefault="00A320AD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6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C8750F6" w14:textId="1F892863" w:rsidR="00FF7060" w:rsidRPr="00381C9B" w:rsidRDefault="00685A4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Võ Thị Thu Thúy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6114B75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4B232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est chức năng 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9114BE" w14:textId="22C5E276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5FDA8839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042E09">
              <w:rPr>
                <w:color w:val="000000"/>
                <w:sz w:val="24"/>
                <w:szCs w:val="24"/>
              </w:rPr>
              <w:t xml:space="preserve">Cả </w:t>
            </w:r>
            <w:r w:rsidR="00DC32E2">
              <w:rPr>
                <w:color w:val="000000"/>
                <w:sz w:val="24"/>
                <w:szCs w:val="24"/>
              </w:rPr>
              <w:t>n</w:t>
            </w:r>
            <w:r w:rsidR="00042E09">
              <w:rPr>
                <w:color w:val="000000"/>
                <w:sz w:val="24"/>
                <w:szCs w:val="24"/>
              </w:rPr>
              <w:t>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679F86A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Code chức năng 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737C5E" w14:textId="1C8D9E83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EC0F1" w14:textId="479ACA25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685A4C">
              <w:rPr>
                <w:color w:val="000000"/>
                <w:sz w:val="24"/>
                <w:szCs w:val="24"/>
              </w:rPr>
              <w:t>Võ Thị Thu Thúy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FD1E6E9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Test chức năng 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1A18DB" w14:textId="0006D2AC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612F2C2F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042E09">
              <w:rPr>
                <w:color w:val="000000"/>
                <w:sz w:val="24"/>
                <w:szCs w:val="24"/>
              </w:rPr>
              <w:t xml:space="preserve">Cả </w:t>
            </w:r>
            <w:r w:rsidR="00DC32E2">
              <w:rPr>
                <w:color w:val="000000"/>
                <w:sz w:val="24"/>
                <w:szCs w:val="24"/>
              </w:rPr>
              <w:t>n</w:t>
            </w:r>
            <w:r w:rsidR="00042E09">
              <w:rPr>
                <w:color w:val="000000"/>
                <w:sz w:val="24"/>
                <w:szCs w:val="24"/>
              </w:rPr>
              <w:t>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90FB84A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94342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1051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4D5684" w14:textId="20CCC41D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FCD5E6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9A6D17D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BF88B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EBD7CD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C2A3B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BD2CFDD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phần còn lại của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934DC8" w14:textId="31EF842E" w:rsidR="00FF7060" w:rsidRPr="00381C9B" w:rsidRDefault="006D79A6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629DCBD6" w:rsidR="00FF7060" w:rsidRPr="00381C9B" w:rsidRDefault="006D79A6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/</w:t>
            </w:r>
            <w:r w:rsidR="00CC4FC2">
              <w:rPr>
                <w:color w:val="000000"/>
                <w:sz w:val="24"/>
                <w:szCs w:val="24"/>
              </w:rPr>
              <w:t>7</w:t>
            </w:r>
            <w:r>
              <w:rPr>
                <w:color w:val="000000"/>
                <w:sz w:val="24"/>
                <w:szCs w:val="24"/>
              </w:rPr>
              <w:t>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0DD8275A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042E09">
              <w:rPr>
                <w:color w:val="000000"/>
                <w:sz w:val="24"/>
                <w:szCs w:val="24"/>
              </w:rPr>
              <w:t xml:space="preserve">Cả </w:t>
            </w:r>
            <w:r w:rsidR="00DC32E2">
              <w:rPr>
                <w:color w:val="000000"/>
                <w:sz w:val="24"/>
                <w:szCs w:val="24"/>
              </w:rPr>
              <w:t>nh</w:t>
            </w:r>
            <w:r w:rsidR="00042E09">
              <w:rPr>
                <w:color w:val="000000"/>
                <w:sz w:val="24"/>
                <w:szCs w:val="24"/>
              </w:rPr>
              <w:t>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8D8DC03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iết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CAF0A7" w14:textId="225DE871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64B3E795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042E09">
              <w:rPr>
                <w:color w:val="000000"/>
                <w:sz w:val="24"/>
                <w:szCs w:val="24"/>
              </w:rPr>
              <w:t xml:space="preserve">Cả </w:t>
            </w:r>
            <w:r w:rsidR="00DC32E2">
              <w:rPr>
                <w:color w:val="000000"/>
                <w:sz w:val="24"/>
                <w:szCs w:val="24"/>
              </w:rPr>
              <w:t>n</w:t>
            </w:r>
            <w:r w:rsidR="00042E09">
              <w:rPr>
                <w:color w:val="000000"/>
                <w:sz w:val="24"/>
                <w:szCs w:val="24"/>
              </w:rPr>
              <w:t>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0F5EF4F0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và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0B4845" w14:textId="07AB0847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7018BE39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042E09">
              <w:rPr>
                <w:color w:val="000000"/>
                <w:sz w:val="24"/>
                <w:szCs w:val="24"/>
              </w:rPr>
              <w:t xml:space="preserve">Cả </w:t>
            </w:r>
            <w:r w:rsidR="00DC32E2">
              <w:rPr>
                <w:color w:val="000000"/>
                <w:sz w:val="24"/>
                <w:szCs w:val="24"/>
              </w:rPr>
              <w:t>n</w:t>
            </w:r>
            <w:r w:rsidR="00042E09">
              <w:rPr>
                <w:color w:val="000000"/>
                <w:sz w:val="24"/>
                <w:szCs w:val="24"/>
              </w:rPr>
              <w:t>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D14EC04" w14:textId="77777777" w:rsidTr="0050652B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3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Update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E68EE1" w14:textId="5AA1B871" w:rsidR="00FF7060" w:rsidRPr="00381C9B" w:rsidRDefault="00FF7060" w:rsidP="00FF7060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092DAFE1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77777777" w:rsidR="00FF7060" w:rsidRPr="00381C9B" w:rsidRDefault="00FF7060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2B692C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A320AD">
              <w:rPr>
                <w:color w:val="000000"/>
                <w:sz w:val="24"/>
                <w:szCs w:val="24"/>
              </w:rPr>
              <w:t xml:space="preserve">Cả </w:t>
            </w:r>
            <w:r w:rsidR="00DC32E2">
              <w:rPr>
                <w:color w:val="000000"/>
                <w:sz w:val="24"/>
                <w:szCs w:val="24"/>
              </w:rPr>
              <w:t>n</w:t>
            </w:r>
            <w:r w:rsidR="00A320AD">
              <w:rPr>
                <w:color w:val="000000"/>
                <w:sz w:val="24"/>
                <w:szCs w:val="24"/>
              </w:rPr>
              <w:t>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FF7060" w:rsidRPr="00381C9B" w:rsidRDefault="00FF7060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  <w:bookmarkStart w:id="8" w:name="_GoBack"/>
      <w:bookmarkEnd w:id="8"/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81548" w14:textId="77777777" w:rsidR="009D12AA" w:rsidRDefault="009D12AA" w:rsidP="00352F46">
      <w:r>
        <w:separator/>
      </w:r>
    </w:p>
    <w:p w14:paraId="28554F43" w14:textId="77777777" w:rsidR="009D12AA" w:rsidRDefault="009D12AA" w:rsidP="00352F46"/>
    <w:p w14:paraId="6BCE8A97" w14:textId="77777777" w:rsidR="009D12AA" w:rsidRDefault="009D12AA" w:rsidP="00C50F39"/>
    <w:p w14:paraId="6DA7A71B" w14:textId="77777777" w:rsidR="009D12AA" w:rsidRDefault="009D12AA"/>
  </w:endnote>
  <w:endnote w:type="continuationSeparator" w:id="0">
    <w:p w14:paraId="702D3D3F" w14:textId="77777777" w:rsidR="009D12AA" w:rsidRDefault="009D12AA" w:rsidP="00352F46">
      <w:r>
        <w:continuationSeparator/>
      </w:r>
    </w:p>
    <w:p w14:paraId="12939AEB" w14:textId="77777777" w:rsidR="009D12AA" w:rsidRDefault="009D12AA" w:rsidP="00352F46"/>
    <w:p w14:paraId="43AAD4C1" w14:textId="77777777" w:rsidR="009D12AA" w:rsidRDefault="009D12AA" w:rsidP="00C50F39"/>
    <w:p w14:paraId="0BB0D079" w14:textId="77777777" w:rsidR="009D12AA" w:rsidRDefault="009D12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93D4BB" w14:textId="77777777" w:rsidR="009D12AA" w:rsidRDefault="009D12AA" w:rsidP="00352F46">
      <w:r>
        <w:separator/>
      </w:r>
    </w:p>
  </w:footnote>
  <w:footnote w:type="continuationSeparator" w:id="0">
    <w:p w14:paraId="1D710317" w14:textId="77777777" w:rsidR="009D12AA" w:rsidRDefault="009D12AA" w:rsidP="00352F46">
      <w:r>
        <w:continuationSeparator/>
      </w:r>
    </w:p>
    <w:p w14:paraId="13903D95" w14:textId="77777777" w:rsidR="009D12AA" w:rsidRDefault="009D12AA" w:rsidP="00352F46"/>
    <w:p w14:paraId="1F9747C3" w14:textId="77777777" w:rsidR="009D12AA" w:rsidRDefault="009D12AA" w:rsidP="00C50F39"/>
    <w:p w14:paraId="09A8B406" w14:textId="77777777" w:rsidR="009D12AA" w:rsidRDefault="009D12A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2E09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2FF3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2BC4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A4C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6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6EC3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60F5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2AA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20AD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036F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4FC2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6D2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2E2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6ACC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37C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Binhthng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A5BC9541-1EDC-4B5B-B78A-5B9E291AA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4</Pages>
  <Words>341</Words>
  <Characters>1946</Characters>
  <Application>Microsoft Office Word</Application>
  <DocSecurity>0</DocSecurity>
  <Lines>16</Lines>
  <Paragraphs>4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2283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nnhi2506@gmail.com</cp:lastModifiedBy>
  <cp:revision>21</cp:revision>
  <cp:lastPrinted>2021-06-09T08:40:00Z</cp:lastPrinted>
  <dcterms:created xsi:type="dcterms:W3CDTF">2021-06-10T08:32:00Z</dcterms:created>
  <dcterms:modified xsi:type="dcterms:W3CDTF">2021-06-12T14:17:00Z</dcterms:modified>
</cp:coreProperties>
</file>